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BF689" w14:textId="66461339" w:rsidR="00352DC9" w:rsidRDefault="00352DC9" w:rsidP="00F1211E">
      <w:pPr>
        <w:jc w:val="center"/>
        <w:rPr>
          <w:b/>
          <w:sz w:val="22"/>
          <w:szCs w:val="22"/>
        </w:rPr>
      </w:pPr>
    </w:p>
    <w:p w14:paraId="289DFE15" w14:textId="77777777" w:rsidR="007D5ED8" w:rsidRDefault="007D5ED8">
      <w:pPr>
        <w:rPr>
          <w:b/>
          <w:sz w:val="22"/>
          <w:szCs w:val="22"/>
        </w:rPr>
      </w:pPr>
    </w:p>
    <w:p w14:paraId="620FFDE5" w14:textId="0A1FC72D" w:rsidR="00AB65A2" w:rsidRDefault="00AB65A2">
      <w:pPr>
        <w:rPr>
          <w:sz w:val="22"/>
          <w:szCs w:val="22"/>
        </w:rPr>
      </w:pPr>
    </w:p>
    <w:p w14:paraId="6922CD6B" w14:textId="77777777" w:rsidR="005F3EC3" w:rsidRPr="006567A7" w:rsidRDefault="005F3EC3" w:rsidP="005F3EC3">
      <w:pPr>
        <w:rPr>
          <w:b/>
          <w:sz w:val="22"/>
          <w:szCs w:val="22"/>
          <w:u w:val="single"/>
        </w:rPr>
      </w:pPr>
      <w:r w:rsidRPr="00654FA4">
        <w:rPr>
          <w:b/>
          <w:sz w:val="22"/>
          <w:szCs w:val="22"/>
          <w:u w:val="single"/>
        </w:rPr>
        <w:t xml:space="preserve">To Be </w:t>
      </w:r>
      <w:r w:rsidRPr="006567A7">
        <w:rPr>
          <w:b/>
          <w:sz w:val="22"/>
          <w:szCs w:val="22"/>
          <w:u w:val="single"/>
        </w:rPr>
        <w:t>Completed by Student</w:t>
      </w:r>
    </w:p>
    <w:p w14:paraId="7BD8E4AA" w14:textId="73DA6D5E" w:rsidR="007D5ED8" w:rsidRDefault="005F3EC3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1A8C2C11" w14:textId="77777777" w:rsidR="00F620F0" w:rsidRPr="006567A7" w:rsidRDefault="00F620F0" w:rsidP="00F620F0">
      <w:pPr>
        <w:spacing w:after="120"/>
        <w:rPr>
          <w:sz w:val="22"/>
          <w:szCs w:val="22"/>
        </w:rPr>
      </w:pPr>
      <w:r w:rsidRPr="008F0DED">
        <w:rPr>
          <w:b/>
          <w:sz w:val="22"/>
          <w:szCs w:val="22"/>
        </w:rPr>
        <w:t>Name</w:t>
      </w:r>
      <w:r w:rsidRPr="006567A7">
        <w:rPr>
          <w:sz w:val="22"/>
          <w:szCs w:val="22"/>
        </w:rPr>
        <w:t>: __________________________</w:t>
      </w:r>
      <w:r>
        <w:rPr>
          <w:sz w:val="22"/>
          <w:szCs w:val="22"/>
        </w:rPr>
        <w:t>_____________</w:t>
      </w:r>
      <w:r w:rsidRPr="006567A7">
        <w:rPr>
          <w:sz w:val="22"/>
          <w:szCs w:val="22"/>
        </w:rPr>
        <w:t xml:space="preserve">_ </w:t>
      </w:r>
      <w:r w:rsidRPr="008F0DED">
        <w:rPr>
          <w:b/>
          <w:sz w:val="22"/>
          <w:szCs w:val="22"/>
        </w:rPr>
        <w:t>Phone</w:t>
      </w:r>
      <w:r>
        <w:rPr>
          <w:sz w:val="22"/>
          <w:szCs w:val="22"/>
        </w:rPr>
        <w:t>:  ______________________</w:t>
      </w:r>
    </w:p>
    <w:p w14:paraId="0E83471E" w14:textId="77777777" w:rsidR="00F620F0" w:rsidRPr="00634C68" w:rsidRDefault="00F620F0" w:rsidP="00F620F0">
      <w:pPr>
        <w:spacing w:after="120"/>
        <w:rPr>
          <w:sz w:val="22"/>
          <w:szCs w:val="22"/>
        </w:rPr>
      </w:pPr>
      <w:r w:rsidRPr="008F0DED">
        <w:rPr>
          <w:b/>
          <w:sz w:val="22"/>
          <w:szCs w:val="22"/>
        </w:rPr>
        <w:t>Anticipated Graduation</w:t>
      </w:r>
      <w:r w:rsidRPr="00634C68">
        <w:rPr>
          <w:sz w:val="22"/>
          <w:szCs w:val="22"/>
        </w:rPr>
        <w:t xml:space="preserve"> (month/year): __________________</w:t>
      </w:r>
    </w:p>
    <w:p w14:paraId="5D4C138D" w14:textId="2A3F1719" w:rsidR="00A844D6" w:rsidRPr="006567A7" w:rsidRDefault="005B7390" w:rsidP="00753AD6">
      <w:pPr>
        <w:tabs>
          <w:tab w:val="left" w:pos="1710"/>
          <w:tab w:val="left" w:pos="3780"/>
        </w:tabs>
        <w:spacing w:after="120"/>
        <w:rPr>
          <w:sz w:val="22"/>
          <w:szCs w:val="22"/>
        </w:rPr>
      </w:pPr>
      <w:r w:rsidRPr="00F620F0">
        <w:rPr>
          <w:b/>
          <w:sz w:val="22"/>
          <w:szCs w:val="22"/>
        </w:rPr>
        <w:t>SA</w:t>
      </w:r>
      <w:r w:rsidR="00B53D59" w:rsidRPr="00F620F0">
        <w:rPr>
          <w:b/>
          <w:sz w:val="22"/>
          <w:szCs w:val="22"/>
        </w:rPr>
        <w:t>’s</w:t>
      </w:r>
      <w:r w:rsidRPr="00F620F0">
        <w:rPr>
          <w:b/>
          <w:sz w:val="22"/>
          <w:szCs w:val="22"/>
        </w:rPr>
        <w:t xml:space="preserve"> Name</w:t>
      </w:r>
      <w:r w:rsidR="00A844D6" w:rsidRPr="006567A7">
        <w:rPr>
          <w:sz w:val="22"/>
          <w:szCs w:val="22"/>
        </w:rPr>
        <w:t>:</w:t>
      </w:r>
      <w:r w:rsidRPr="006567A7">
        <w:rPr>
          <w:sz w:val="22"/>
          <w:szCs w:val="22"/>
        </w:rPr>
        <w:t xml:space="preserve"> _____________________ </w:t>
      </w:r>
      <w:r w:rsidRPr="00F620F0">
        <w:rPr>
          <w:b/>
          <w:sz w:val="22"/>
          <w:szCs w:val="22"/>
        </w:rPr>
        <w:t>Type of animal</w:t>
      </w:r>
      <w:r w:rsidRPr="006567A7">
        <w:rPr>
          <w:sz w:val="22"/>
          <w:szCs w:val="22"/>
        </w:rPr>
        <w:t xml:space="preserve">: ________________ </w:t>
      </w:r>
      <w:r w:rsidRPr="00F620F0">
        <w:rPr>
          <w:b/>
          <w:sz w:val="22"/>
          <w:szCs w:val="22"/>
        </w:rPr>
        <w:t>Age</w:t>
      </w:r>
      <w:r w:rsidR="00F620F0">
        <w:rPr>
          <w:sz w:val="22"/>
          <w:szCs w:val="22"/>
        </w:rPr>
        <w:t>: ________</w:t>
      </w:r>
    </w:p>
    <w:p w14:paraId="1F496F74" w14:textId="77777777" w:rsidR="00C32FB6" w:rsidRDefault="00C32FB6" w:rsidP="00F620F0">
      <w:pPr>
        <w:rPr>
          <w:b/>
          <w:sz w:val="22"/>
          <w:szCs w:val="22"/>
        </w:rPr>
      </w:pPr>
    </w:p>
    <w:p w14:paraId="1C98CCE3" w14:textId="69FCB8C6" w:rsidR="00F620F0" w:rsidRPr="006567A7" w:rsidRDefault="00F620F0" w:rsidP="00F620F0">
      <w:pPr>
        <w:rPr>
          <w:sz w:val="22"/>
          <w:szCs w:val="22"/>
        </w:rPr>
      </w:pPr>
      <w:bookmarkStart w:id="0" w:name="_GoBack"/>
      <w:bookmarkEnd w:id="0"/>
      <w:r w:rsidRPr="003D7F3F">
        <w:rPr>
          <w:b/>
          <w:sz w:val="22"/>
          <w:szCs w:val="22"/>
        </w:rPr>
        <w:t>Request time-frame:</w:t>
      </w:r>
      <w:r>
        <w:rPr>
          <w:sz w:val="22"/>
          <w:szCs w:val="22"/>
        </w:rPr>
        <w:t xml:space="preserve">  This request is for </w:t>
      </w:r>
      <w:sdt>
        <w:sdtPr>
          <w:rPr>
            <w:sz w:val="22"/>
            <w:szCs w:val="22"/>
          </w:rPr>
          <w:id w:val="-1021238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935352">
        <w:rPr>
          <w:sz w:val="22"/>
          <w:szCs w:val="22"/>
        </w:rPr>
        <w:t xml:space="preserve"> Fall 202</w:t>
      </w:r>
      <w:r w:rsidR="002109E6">
        <w:rPr>
          <w:sz w:val="22"/>
          <w:szCs w:val="22"/>
        </w:rPr>
        <w:t>2</w:t>
      </w:r>
      <w:r>
        <w:rPr>
          <w:sz w:val="22"/>
          <w:szCs w:val="22"/>
        </w:rPr>
        <w:t xml:space="preserve">    </w:t>
      </w:r>
      <w:sdt>
        <w:sdtPr>
          <w:rPr>
            <w:sz w:val="22"/>
            <w:szCs w:val="22"/>
          </w:rPr>
          <w:id w:val="1304425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935352">
        <w:rPr>
          <w:sz w:val="22"/>
          <w:szCs w:val="22"/>
        </w:rPr>
        <w:t xml:space="preserve"> Spring 202</w:t>
      </w:r>
      <w:r w:rsidR="002109E6">
        <w:rPr>
          <w:sz w:val="22"/>
          <w:szCs w:val="22"/>
        </w:rPr>
        <w:t>3</w:t>
      </w:r>
    </w:p>
    <w:p w14:paraId="2CF8EA7F" w14:textId="77777777" w:rsidR="000A4822" w:rsidRPr="006567A7" w:rsidRDefault="000A4822">
      <w:pPr>
        <w:rPr>
          <w:sz w:val="22"/>
          <w:szCs w:val="22"/>
        </w:rPr>
      </w:pPr>
    </w:p>
    <w:p w14:paraId="6448CF4B" w14:textId="174698DD" w:rsidR="000B6E01" w:rsidRPr="00EF6744" w:rsidRDefault="000B6E01" w:rsidP="000B6E01">
      <w:pPr>
        <w:rPr>
          <w:sz w:val="20"/>
          <w:szCs w:val="20"/>
        </w:rPr>
      </w:pPr>
      <w:r w:rsidRPr="00EF6744">
        <w:rPr>
          <w:sz w:val="20"/>
          <w:szCs w:val="20"/>
        </w:rPr>
        <w:t>The request will be reviewed by a committee consisting of staff from Residential Life, Health Services, Counseling Services, and Disability Support Services who have my permission to release and discuss pertinent information concerning the above request.  Further, I authorize members of this committee to discuss this request with my health care provider</w:t>
      </w:r>
      <w:r w:rsidR="00C32FB6">
        <w:rPr>
          <w:sz w:val="20"/>
          <w:szCs w:val="20"/>
        </w:rPr>
        <w:t xml:space="preserve"> or a person who I have identified as reliable and with personal knowledge of my disability</w:t>
      </w:r>
      <w:r w:rsidRPr="00EF6744">
        <w:rPr>
          <w:sz w:val="20"/>
          <w:szCs w:val="20"/>
        </w:rPr>
        <w:t>.</w:t>
      </w:r>
    </w:p>
    <w:p w14:paraId="5845632F" w14:textId="77777777" w:rsidR="00A844D6" w:rsidRPr="00EF6744" w:rsidRDefault="00A844D6" w:rsidP="00A844D6">
      <w:pPr>
        <w:rPr>
          <w:sz w:val="20"/>
          <w:szCs w:val="20"/>
        </w:rPr>
      </w:pPr>
    </w:p>
    <w:p w14:paraId="78FAF456" w14:textId="77777777" w:rsidR="00A844D6" w:rsidRPr="00EF6744" w:rsidRDefault="00A844D6" w:rsidP="00A844D6">
      <w:pPr>
        <w:rPr>
          <w:sz w:val="20"/>
          <w:szCs w:val="20"/>
        </w:rPr>
      </w:pPr>
      <w:r w:rsidRPr="00EF6744">
        <w:rPr>
          <w:sz w:val="20"/>
          <w:szCs w:val="20"/>
        </w:rPr>
        <w:t xml:space="preserve">__________________________________________       </w:t>
      </w:r>
      <w:r w:rsidRPr="00EF6744">
        <w:rPr>
          <w:sz w:val="20"/>
          <w:szCs w:val="20"/>
        </w:rPr>
        <w:tab/>
      </w:r>
      <w:r w:rsidRPr="00EF6744">
        <w:rPr>
          <w:sz w:val="20"/>
          <w:szCs w:val="20"/>
        </w:rPr>
        <w:tab/>
        <w:t xml:space="preserve">____________________  </w:t>
      </w:r>
    </w:p>
    <w:p w14:paraId="4E7C8785" w14:textId="77777777" w:rsidR="00A844D6" w:rsidRPr="00EF6744" w:rsidRDefault="00F702F1" w:rsidP="00A844D6">
      <w:pPr>
        <w:rPr>
          <w:sz w:val="20"/>
          <w:szCs w:val="20"/>
        </w:rPr>
      </w:pPr>
      <w:r w:rsidRPr="00EF6744">
        <w:rPr>
          <w:sz w:val="20"/>
          <w:szCs w:val="20"/>
        </w:rPr>
        <w:t>Student</w:t>
      </w:r>
      <w:r w:rsidR="005C1D39" w:rsidRPr="00EF6744">
        <w:rPr>
          <w:sz w:val="20"/>
          <w:szCs w:val="20"/>
        </w:rPr>
        <w:t>’s</w:t>
      </w:r>
      <w:r w:rsidRPr="00EF6744">
        <w:rPr>
          <w:sz w:val="20"/>
          <w:szCs w:val="20"/>
        </w:rPr>
        <w:t xml:space="preserve"> </w:t>
      </w:r>
      <w:r w:rsidR="00A844D6" w:rsidRPr="00EF6744">
        <w:rPr>
          <w:sz w:val="20"/>
          <w:szCs w:val="20"/>
        </w:rPr>
        <w:t>Signature</w:t>
      </w:r>
      <w:r w:rsidR="00A844D6" w:rsidRPr="00EF6744">
        <w:rPr>
          <w:sz w:val="20"/>
          <w:szCs w:val="20"/>
        </w:rPr>
        <w:tab/>
      </w:r>
      <w:r w:rsidR="00A844D6" w:rsidRPr="00EF6744">
        <w:rPr>
          <w:sz w:val="20"/>
          <w:szCs w:val="20"/>
        </w:rPr>
        <w:tab/>
      </w:r>
      <w:r w:rsidR="00A844D6" w:rsidRPr="00EF6744">
        <w:rPr>
          <w:sz w:val="20"/>
          <w:szCs w:val="20"/>
        </w:rPr>
        <w:tab/>
        <w:t xml:space="preserve">    </w:t>
      </w:r>
      <w:r w:rsidR="00A844D6" w:rsidRPr="00EF6744">
        <w:rPr>
          <w:sz w:val="20"/>
          <w:szCs w:val="20"/>
        </w:rPr>
        <w:tab/>
      </w:r>
      <w:r w:rsidR="00A844D6" w:rsidRPr="00EF6744">
        <w:rPr>
          <w:sz w:val="20"/>
          <w:szCs w:val="20"/>
        </w:rPr>
        <w:tab/>
      </w:r>
      <w:r w:rsidR="00A844D6" w:rsidRPr="00EF6744">
        <w:rPr>
          <w:sz w:val="20"/>
          <w:szCs w:val="20"/>
        </w:rPr>
        <w:tab/>
      </w:r>
      <w:r w:rsidR="00A844D6" w:rsidRPr="00EF6744">
        <w:rPr>
          <w:sz w:val="20"/>
          <w:szCs w:val="20"/>
        </w:rPr>
        <w:tab/>
        <w:t>Date</w:t>
      </w:r>
    </w:p>
    <w:p w14:paraId="1A67D1F6" w14:textId="0C3F5A55" w:rsidR="00A844D6" w:rsidRDefault="00A844D6">
      <w:pPr>
        <w:pBdr>
          <w:bottom w:val="single" w:sz="12" w:space="1" w:color="auto"/>
        </w:pBdr>
        <w:rPr>
          <w:sz w:val="22"/>
          <w:szCs w:val="22"/>
        </w:rPr>
      </w:pPr>
    </w:p>
    <w:p w14:paraId="364A2E88" w14:textId="77777777" w:rsidR="00466E69" w:rsidRDefault="00466E69">
      <w:pPr>
        <w:pBdr>
          <w:bottom w:val="single" w:sz="12" w:space="1" w:color="auto"/>
        </w:pBdr>
        <w:rPr>
          <w:sz w:val="22"/>
          <w:szCs w:val="22"/>
        </w:rPr>
      </w:pPr>
    </w:p>
    <w:p w14:paraId="1BEE7946" w14:textId="36D964AB" w:rsidR="001E49B4" w:rsidRDefault="001519CC" w:rsidP="003A11C0">
      <w:pPr>
        <w:spacing w:before="120"/>
        <w:rPr>
          <w:sz w:val="22"/>
          <w:szCs w:val="22"/>
        </w:rPr>
      </w:pPr>
      <w:r>
        <w:rPr>
          <w:b/>
          <w:sz w:val="22"/>
          <w:szCs w:val="22"/>
          <w:u w:val="single"/>
        </w:rPr>
        <w:t xml:space="preserve">Student Healthcare Section – </w:t>
      </w:r>
      <w:r>
        <w:rPr>
          <w:sz w:val="22"/>
          <w:szCs w:val="22"/>
        </w:rPr>
        <w:t>to be completed by healthcare provider or third party with personal knowledge of student’s disability.</w:t>
      </w:r>
    </w:p>
    <w:p w14:paraId="4CF7B349" w14:textId="77777777" w:rsidR="00AC0176" w:rsidRDefault="00AC0176" w:rsidP="003A11C0">
      <w:pPr>
        <w:spacing w:before="120"/>
        <w:rPr>
          <w:sz w:val="22"/>
          <w:szCs w:val="22"/>
        </w:rPr>
      </w:pPr>
    </w:p>
    <w:p w14:paraId="5D445DE5" w14:textId="07600285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 xml:space="preserve">To properly evaluate how Lycoming College can best meet the student’s need for </w:t>
      </w:r>
    </w:p>
    <w:p w14:paraId="17BE2030" w14:textId="3D9875C7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 xml:space="preserve">requesting a Support Animal in College housing, the College requires information from a health care provider or reliable third party who has personal knowledge of the student’s disability (as described by the U.S. Department of Housing and Urban Development), including the use of a Support Animal to address limitations that result from such disability. </w:t>
      </w:r>
    </w:p>
    <w:p w14:paraId="73E596AB" w14:textId="77777777" w:rsidR="00A87A70" w:rsidRPr="00AC0176" w:rsidRDefault="00A87A70" w:rsidP="00A87A70">
      <w:pPr>
        <w:rPr>
          <w:sz w:val="22"/>
          <w:szCs w:val="22"/>
        </w:rPr>
      </w:pPr>
    </w:p>
    <w:p w14:paraId="49D21807" w14:textId="77777777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 xml:space="preserve">Specifically, the information provided on this form will be reviewed to determine whether: </w:t>
      </w:r>
    </w:p>
    <w:p w14:paraId="1BF0B2C4" w14:textId="77777777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 xml:space="preserve">1. The student is a person with a documented disability; </w:t>
      </w:r>
    </w:p>
    <w:p w14:paraId="2A9DC415" w14:textId="0A6318D3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>2. The Support Animal being requested is necessary to afford the student, as a person with a disability, an equal opportunity to use and enjoy the on-campus housing facilities; and</w:t>
      </w:r>
      <w:r w:rsidR="00C32FB6">
        <w:rPr>
          <w:sz w:val="22"/>
          <w:szCs w:val="22"/>
        </w:rPr>
        <w:t>,</w:t>
      </w:r>
      <w:r w:rsidRPr="00AC0176">
        <w:rPr>
          <w:sz w:val="22"/>
          <w:szCs w:val="22"/>
        </w:rPr>
        <w:t xml:space="preserve"> </w:t>
      </w:r>
    </w:p>
    <w:p w14:paraId="01781ABF" w14:textId="77777777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 xml:space="preserve">3. There is an identifiable relationship between the disability and the support that the </w:t>
      </w:r>
    </w:p>
    <w:p w14:paraId="77A6BEF1" w14:textId="77777777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 xml:space="preserve">Support Animal provides. </w:t>
      </w:r>
    </w:p>
    <w:p w14:paraId="52F80E2D" w14:textId="77777777" w:rsidR="00A87A70" w:rsidRPr="00AC0176" w:rsidRDefault="00A87A70" w:rsidP="00A87A70">
      <w:pPr>
        <w:rPr>
          <w:sz w:val="22"/>
          <w:szCs w:val="22"/>
        </w:rPr>
      </w:pPr>
    </w:p>
    <w:p w14:paraId="45B40603" w14:textId="77777777" w:rsidR="00234FF5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>Please respond to all questions below and attach additional related information as appropriate.</w:t>
      </w:r>
    </w:p>
    <w:p w14:paraId="1144A5A6" w14:textId="3B0EE6AB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 xml:space="preserve"> </w:t>
      </w:r>
    </w:p>
    <w:p w14:paraId="119387DB" w14:textId="77777777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 xml:space="preserve">1. Does the student have a disability, a.k.a. a physical or mental impairment that </w:t>
      </w:r>
    </w:p>
    <w:p w14:paraId="63CF9906" w14:textId="77777777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 xml:space="preserve">substantially limits one or more major life activities? Examples of major life activities </w:t>
      </w:r>
    </w:p>
    <w:p w14:paraId="2E2E6B6C" w14:textId="77777777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 xml:space="preserve">include impairments to seeing, hearing, walking, breathing, performing manual tasks, </w:t>
      </w:r>
    </w:p>
    <w:p w14:paraId="45DBEBD2" w14:textId="77777777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 xml:space="preserve">caring for one’s self, learning, speaking, working, and other impairments that may </w:t>
      </w:r>
    </w:p>
    <w:p w14:paraId="20F2AC1C" w14:textId="77777777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 xml:space="preserve">substantially limit at least one major life activity or bodily function. </w:t>
      </w:r>
    </w:p>
    <w:p w14:paraId="0572A9DE" w14:textId="77777777" w:rsidR="00234FF5" w:rsidRDefault="00234FF5" w:rsidP="00A87A70">
      <w:pPr>
        <w:ind w:left="720"/>
        <w:rPr>
          <w:sz w:val="22"/>
          <w:szCs w:val="22"/>
        </w:rPr>
      </w:pPr>
    </w:p>
    <w:p w14:paraId="18C17954" w14:textId="26577D67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>NO _____</w:t>
      </w:r>
    </w:p>
    <w:p w14:paraId="54ECE8F0" w14:textId="77777777" w:rsidR="00234FF5" w:rsidRDefault="00234FF5" w:rsidP="00A87A70">
      <w:pPr>
        <w:ind w:left="720"/>
        <w:rPr>
          <w:sz w:val="22"/>
          <w:szCs w:val="22"/>
        </w:rPr>
      </w:pPr>
    </w:p>
    <w:p w14:paraId="5158461C" w14:textId="1AEB6E23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 xml:space="preserve">YES. ____ Describe which major life activities or bodily functions are impaired: </w:t>
      </w:r>
    </w:p>
    <w:p w14:paraId="6B922B40" w14:textId="77777777" w:rsidR="00234FF5" w:rsidRDefault="00234FF5" w:rsidP="00A87A70">
      <w:pPr>
        <w:ind w:left="720"/>
        <w:rPr>
          <w:sz w:val="22"/>
          <w:szCs w:val="22"/>
        </w:rPr>
      </w:pPr>
    </w:p>
    <w:p w14:paraId="42867BA9" w14:textId="1FB1302F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>________________________________________________________________</w:t>
      </w:r>
    </w:p>
    <w:p w14:paraId="4011FF8B" w14:textId="77777777" w:rsidR="00234FF5" w:rsidRDefault="00234FF5" w:rsidP="00A87A70">
      <w:pPr>
        <w:ind w:left="720"/>
        <w:rPr>
          <w:sz w:val="22"/>
          <w:szCs w:val="22"/>
        </w:rPr>
      </w:pPr>
    </w:p>
    <w:p w14:paraId="3C42D3EB" w14:textId="61922E95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lastRenderedPageBreak/>
        <w:t>________________________________________________________________</w:t>
      </w:r>
    </w:p>
    <w:p w14:paraId="4C6EDA5B" w14:textId="77777777" w:rsidR="00234FF5" w:rsidRDefault="00234FF5" w:rsidP="00A87A70">
      <w:pPr>
        <w:ind w:left="720"/>
        <w:rPr>
          <w:sz w:val="22"/>
          <w:szCs w:val="22"/>
        </w:rPr>
      </w:pPr>
    </w:p>
    <w:p w14:paraId="6AC8A9D2" w14:textId="0D85432D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>________________________________________________________________</w:t>
      </w:r>
    </w:p>
    <w:p w14:paraId="63DDCBF5" w14:textId="77777777" w:rsidR="00234FF5" w:rsidRDefault="00234FF5" w:rsidP="00A87A70">
      <w:pPr>
        <w:ind w:left="720"/>
        <w:rPr>
          <w:sz w:val="22"/>
          <w:szCs w:val="22"/>
        </w:rPr>
      </w:pPr>
    </w:p>
    <w:p w14:paraId="2F27DA1F" w14:textId="53BBBA10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>________________________________________________________________</w:t>
      </w:r>
    </w:p>
    <w:p w14:paraId="26E7A26B" w14:textId="77777777" w:rsidR="00A87A70" w:rsidRPr="00AC0176" w:rsidRDefault="00A87A70" w:rsidP="00A87A70">
      <w:pPr>
        <w:ind w:left="720"/>
        <w:rPr>
          <w:sz w:val="22"/>
          <w:szCs w:val="22"/>
        </w:rPr>
      </w:pPr>
    </w:p>
    <w:p w14:paraId="4510995E" w14:textId="71358B65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 xml:space="preserve">2. Does the student need the Support Animal because the animal does work, performs tasks, provides assistance, and/or provides therapeutic emotional support related to the student’s disability? </w:t>
      </w:r>
    </w:p>
    <w:p w14:paraId="13D4D795" w14:textId="77777777" w:rsidR="00D46ABA" w:rsidRDefault="00D46ABA" w:rsidP="00A87A70">
      <w:pPr>
        <w:ind w:left="720"/>
        <w:rPr>
          <w:sz w:val="22"/>
          <w:szCs w:val="22"/>
        </w:rPr>
      </w:pPr>
    </w:p>
    <w:p w14:paraId="28D8769A" w14:textId="2250E102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>NO ____</w:t>
      </w:r>
    </w:p>
    <w:p w14:paraId="462A1837" w14:textId="77777777" w:rsidR="00D46ABA" w:rsidRDefault="00D46ABA" w:rsidP="00A87A70">
      <w:pPr>
        <w:ind w:left="720"/>
        <w:rPr>
          <w:sz w:val="22"/>
          <w:szCs w:val="22"/>
        </w:rPr>
      </w:pPr>
    </w:p>
    <w:p w14:paraId="4998559C" w14:textId="2E318F3D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 xml:space="preserve">YES. ___ Describe how the Support Animal does work, performs tasks, provides assistance, or provides therapeutic emotional support that reduces the symptoms and/or effects of the student’s disability: </w:t>
      </w:r>
    </w:p>
    <w:p w14:paraId="4E354D36" w14:textId="77777777" w:rsidR="00D46ABA" w:rsidRDefault="00D46ABA" w:rsidP="00A87A70">
      <w:pPr>
        <w:ind w:left="720"/>
        <w:rPr>
          <w:sz w:val="22"/>
          <w:szCs w:val="22"/>
        </w:rPr>
      </w:pPr>
    </w:p>
    <w:p w14:paraId="74192566" w14:textId="26CAD40A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>________________________________________________________________</w:t>
      </w:r>
    </w:p>
    <w:p w14:paraId="4454839B" w14:textId="77777777" w:rsidR="00D46ABA" w:rsidRDefault="00D46ABA" w:rsidP="00A87A70">
      <w:pPr>
        <w:ind w:left="720"/>
        <w:rPr>
          <w:sz w:val="22"/>
          <w:szCs w:val="22"/>
        </w:rPr>
      </w:pPr>
    </w:p>
    <w:p w14:paraId="03BCB132" w14:textId="6DDFF8B1" w:rsidR="00A87A70" w:rsidRPr="00AC0176" w:rsidRDefault="00A87A70" w:rsidP="00A87A70">
      <w:pPr>
        <w:ind w:left="720"/>
        <w:rPr>
          <w:sz w:val="22"/>
          <w:szCs w:val="22"/>
        </w:rPr>
      </w:pPr>
      <w:r w:rsidRPr="00AC0176">
        <w:rPr>
          <w:sz w:val="22"/>
          <w:szCs w:val="22"/>
        </w:rPr>
        <w:t>________________________________________________________________</w:t>
      </w:r>
    </w:p>
    <w:p w14:paraId="78E67772" w14:textId="3C13573D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ab/>
      </w:r>
    </w:p>
    <w:p w14:paraId="3C8137AA" w14:textId="24A5C0E3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ab/>
        <w:t>________________________________________________________________</w:t>
      </w:r>
    </w:p>
    <w:p w14:paraId="44415A49" w14:textId="77777777" w:rsidR="00A87A70" w:rsidRPr="00AC0176" w:rsidRDefault="00A87A70" w:rsidP="00A87A70">
      <w:pPr>
        <w:rPr>
          <w:sz w:val="22"/>
          <w:szCs w:val="22"/>
        </w:rPr>
      </w:pPr>
    </w:p>
    <w:p w14:paraId="1A318115" w14:textId="77777777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 xml:space="preserve"> I verify that the named student information is correct, and that I have personal knowledge of </w:t>
      </w:r>
    </w:p>
    <w:p w14:paraId="7831BEF1" w14:textId="77777777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 xml:space="preserve">this student (i.e. knowledge used to diagnose, advise, counsel, treat or provide health care or </w:t>
      </w:r>
    </w:p>
    <w:p w14:paraId="27772C39" w14:textId="77777777" w:rsidR="00A87A70" w:rsidRDefault="00A87A70" w:rsidP="00A87A70">
      <w:r w:rsidRPr="00AC0176">
        <w:rPr>
          <w:sz w:val="22"/>
          <w:szCs w:val="22"/>
        </w:rPr>
        <w:t xml:space="preserve">other disability-related services to a patient/client). </w:t>
      </w:r>
    </w:p>
    <w:p w14:paraId="21E8462C" w14:textId="77777777" w:rsidR="00A87A70" w:rsidRDefault="00A87A70" w:rsidP="00A87A70"/>
    <w:p w14:paraId="66D8DA0D" w14:textId="77777777" w:rsidR="00A87A70" w:rsidRPr="00AC0176" w:rsidRDefault="00A87A70" w:rsidP="00A87A70">
      <w:pPr>
        <w:rPr>
          <w:sz w:val="22"/>
          <w:szCs w:val="22"/>
        </w:rPr>
      </w:pPr>
      <w:r w:rsidRPr="006E3DC6">
        <w:rPr>
          <w:b/>
        </w:rPr>
        <w:t>Provider/Third Party Information</w:t>
      </w:r>
      <w:r w:rsidRPr="006E3DC6">
        <w:t xml:space="preserve"> – </w:t>
      </w:r>
      <w:r w:rsidRPr="00AC0176">
        <w:rPr>
          <w:sz w:val="22"/>
          <w:szCs w:val="22"/>
        </w:rPr>
        <w:t xml:space="preserve">to be completed by health care provider or reliable </w:t>
      </w:r>
    </w:p>
    <w:p w14:paraId="28321D49" w14:textId="77777777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 xml:space="preserve">third party with personal knowledge of the student’s disability </w:t>
      </w:r>
    </w:p>
    <w:p w14:paraId="259A36F6" w14:textId="77777777" w:rsidR="00A87A70" w:rsidRPr="00AC0176" w:rsidRDefault="00A87A70" w:rsidP="00A87A70">
      <w:pPr>
        <w:rPr>
          <w:sz w:val="22"/>
          <w:szCs w:val="22"/>
        </w:rPr>
      </w:pPr>
    </w:p>
    <w:p w14:paraId="283B531C" w14:textId="77777777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>Provider Name _______________________________________________________</w:t>
      </w:r>
    </w:p>
    <w:p w14:paraId="6ED4C9B0" w14:textId="77777777" w:rsidR="007D5ED8" w:rsidRDefault="007D5ED8" w:rsidP="00A87A70">
      <w:pPr>
        <w:rPr>
          <w:sz w:val="22"/>
          <w:szCs w:val="22"/>
        </w:rPr>
      </w:pPr>
    </w:p>
    <w:p w14:paraId="06F0278D" w14:textId="438F62F9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>Provider Qualifications (License Number, Certification, Degree, if applicable) _____</w:t>
      </w:r>
    </w:p>
    <w:p w14:paraId="79A7D346" w14:textId="77777777" w:rsidR="00124154" w:rsidRDefault="00124154" w:rsidP="00A87A70">
      <w:pPr>
        <w:rPr>
          <w:sz w:val="22"/>
          <w:szCs w:val="22"/>
        </w:rPr>
      </w:pPr>
    </w:p>
    <w:p w14:paraId="4629FF8C" w14:textId="039B58BC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>_____________________________________________________________________</w:t>
      </w:r>
    </w:p>
    <w:p w14:paraId="645090D2" w14:textId="77777777" w:rsidR="007D5ED8" w:rsidRDefault="007D5ED8" w:rsidP="00A87A70">
      <w:pPr>
        <w:rPr>
          <w:sz w:val="22"/>
          <w:szCs w:val="22"/>
        </w:rPr>
      </w:pPr>
    </w:p>
    <w:p w14:paraId="543D87F5" w14:textId="744A5FF8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>Address ______________________________________________________________</w:t>
      </w:r>
    </w:p>
    <w:p w14:paraId="404F6AF7" w14:textId="77777777" w:rsidR="007D5ED8" w:rsidRDefault="007D5ED8" w:rsidP="00A87A70">
      <w:pPr>
        <w:rPr>
          <w:sz w:val="22"/>
          <w:szCs w:val="22"/>
        </w:rPr>
      </w:pPr>
    </w:p>
    <w:p w14:paraId="5795A3A2" w14:textId="01D0BF81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>Phone ________________________________________________________________</w:t>
      </w:r>
    </w:p>
    <w:p w14:paraId="17F814BC" w14:textId="77777777" w:rsidR="007D5ED8" w:rsidRDefault="007D5ED8" w:rsidP="00A87A70">
      <w:pPr>
        <w:rPr>
          <w:sz w:val="22"/>
          <w:szCs w:val="22"/>
        </w:rPr>
      </w:pPr>
    </w:p>
    <w:p w14:paraId="22B371B1" w14:textId="41C75AED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>Email ________________________________________________________________</w:t>
      </w:r>
    </w:p>
    <w:p w14:paraId="7107B950" w14:textId="77777777" w:rsidR="007D5ED8" w:rsidRDefault="007D5ED8" w:rsidP="00A87A70">
      <w:pPr>
        <w:rPr>
          <w:sz w:val="22"/>
          <w:szCs w:val="22"/>
        </w:rPr>
      </w:pPr>
    </w:p>
    <w:p w14:paraId="591D6618" w14:textId="23403396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>Signature _____________________________________________________________</w:t>
      </w:r>
    </w:p>
    <w:p w14:paraId="1E78B941" w14:textId="77777777" w:rsidR="007D5ED8" w:rsidRDefault="007D5ED8" w:rsidP="00A87A70">
      <w:pPr>
        <w:rPr>
          <w:sz w:val="22"/>
          <w:szCs w:val="22"/>
        </w:rPr>
      </w:pPr>
    </w:p>
    <w:p w14:paraId="57E29BE8" w14:textId="505D1844" w:rsidR="00A87A70" w:rsidRPr="00AC0176" w:rsidRDefault="00A87A70" w:rsidP="00A87A70">
      <w:pPr>
        <w:rPr>
          <w:sz w:val="22"/>
          <w:szCs w:val="22"/>
        </w:rPr>
      </w:pPr>
      <w:r w:rsidRPr="00AC0176">
        <w:rPr>
          <w:sz w:val="22"/>
          <w:szCs w:val="22"/>
        </w:rPr>
        <w:t>Date _________________________________________________________________</w:t>
      </w:r>
    </w:p>
    <w:p w14:paraId="323F736F" w14:textId="1867B035" w:rsidR="00C405FC" w:rsidRDefault="00C405FC" w:rsidP="00011FC6">
      <w:pPr>
        <w:ind w:firstLine="720"/>
        <w:rPr>
          <w:sz w:val="22"/>
          <w:szCs w:val="22"/>
        </w:rPr>
      </w:pPr>
    </w:p>
    <w:p w14:paraId="5CDFA091" w14:textId="77777777" w:rsidR="007D5ED8" w:rsidRDefault="007D5ED8" w:rsidP="00011FC6">
      <w:pPr>
        <w:ind w:firstLine="720"/>
        <w:rPr>
          <w:sz w:val="22"/>
          <w:szCs w:val="22"/>
        </w:rPr>
      </w:pPr>
    </w:p>
    <w:p w14:paraId="473C4483" w14:textId="77777777" w:rsidR="00C405FC" w:rsidRDefault="00C405FC" w:rsidP="00011FC6">
      <w:pPr>
        <w:ind w:firstLine="720"/>
        <w:rPr>
          <w:sz w:val="22"/>
          <w:szCs w:val="22"/>
        </w:rPr>
      </w:pPr>
    </w:p>
    <w:p w14:paraId="6E1D3199" w14:textId="77777777" w:rsidR="00112C95" w:rsidRDefault="00C405FC" w:rsidP="00011FC6">
      <w:pPr>
        <w:ind w:firstLine="72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6737C4" wp14:editId="2ED33CE3">
                <wp:simplePos x="0" y="0"/>
                <wp:positionH relativeFrom="margin">
                  <wp:align>center</wp:align>
                </wp:positionH>
                <wp:positionV relativeFrom="paragraph">
                  <wp:posOffset>-117475</wp:posOffset>
                </wp:positionV>
                <wp:extent cx="5212080" cy="1009650"/>
                <wp:effectExtent l="57150" t="19050" r="83820" b="952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12080" cy="1009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63C79874" id="Rectangle 4" o:spid="_x0000_s1026" style="position:absolute;margin-left:0;margin-top:-9.25pt;width:410.4pt;height:79.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" filled="f" strokecolor="black [3213]">
                <v:shadow on="t" color="black" opacity="22937f" origin=",.5" offset="0,.63889mm"/>
                <w10:wrap anchorx="margin"/>
              </v:rect>
            </w:pict>
          </mc:Fallback>
        </mc:AlternateContent>
      </w:r>
      <w:r w:rsidR="00093A82" w:rsidRPr="00112C95">
        <w:rPr>
          <w:sz w:val="22"/>
          <w:szCs w:val="22"/>
        </w:rPr>
        <w:t xml:space="preserve">This form will be accepted </w:t>
      </w:r>
      <w:r w:rsidR="00093A82" w:rsidRPr="00112C95">
        <w:rPr>
          <w:sz w:val="22"/>
          <w:szCs w:val="22"/>
          <w:u w:val="single"/>
        </w:rPr>
        <w:t>only</w:t>
      </w:r>
      <w:r w:rsidR="00093A82" w:rsidRPr="00112C95">
        <w:rPr>
          <w:sz w:val="22"/>
          <w:szCs w:val="22"/>
        </w:rPr>
        <w:t xml:space="preserve"> if received directly from the </w:t>
      </w:r>
      <w:r w:rsidR="007759CC">
        <w:rPr>
          <w:sz w:val="22"/>
          <w:szCs w:val="22"/>
        </w:rPr>
        <w:t xml:space="preserve">health care </w:t>
      </w:r>
      <w:r w:rsidR="00093A82" w:rsidRPr="00112C95">
        <w:rPr>
          <w:sz w:val="22"/>
          <w:szCs w:val="22"/>
        </w:rPr>
        <w:t xml:space="preserve">provider.  </w:t>
      </w:r>
    </w:p>
    <w:p w14:paraId="7104BCE1" w14:textId="77777777" w:rsidR="00C405FC" w:rsidRDefault="00C405FC" w:rsidP="00C405FC">
      <w:pPr>
        <w:ind w:left="720" w:firstLine="720"/>
        <w:rPr>
          <w:sz w:val="22"/>
          <w:szCs w:val="22"/>
        </w:rPr>
      </w:pPr>
      <w:r w:rsidRPr="00D0168A">
        <w:rPr>
          <w:b/>
          <w:sz w:val="22"/>
          <w:szCs w:val="22"/>
        </w:rPr>
        <w:t>Email</w:t>
      </w:r>
      <w:r>
        <w:rPr>
          <w:sz w:val="22"/>
          <w:szCs w:val="22"/>
        </w:rPr>
        <w:t xml:space="preserve">: </w:t>
      </w:r>
      <w:hyperlink r:id="rId11" w:history="1">
        <w:r w:rsidRPr="00F20C34">
          <w:rPr>
            <w:rStyle w:val="Hyperlink"/>
            <w:sz w:val="22"/>
            <w:szCs w:val="22"/>
          </w:rPr>
          <w:t>reslife@lycoming.edu</w:t>
        </w:r>
      </w:hyperlink>
      <w:r w:rsidRPr="00D0168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Pr="00D0168A">
        <w:rPr>
          <w:b/>
          <w:sz w:val="22"/>
          <w:szCs w:val="22"/>
        </w:rPr>
        <w:t>Mail</w:t>
      </w:r>
      <w:r>
        <w:rPr>
          <w:sz w:val="22"/>
          <w:szCs w:val="22"/>
        </w:rPr>
        <w:t xml:space="preserve">:  </w:t>
      </w:r>
      <w:r>
        <w:rPr>
          <w:sz w:val="22"/>
          <w:szCs w:val="22"/>
        </w:rPr>
        <w:tab/>
      </w:r>
      <w:r w:rsidRPr="00112C95">
        <w:rPr>
          <w:sz w:val="22"/>
          <w:szCs w:val="22"/>
        </w:rPr>
        <w:t>Office of Residential Life</w:t>
      </w:r>
    </w:p>
    <w:p w14:paraId="5DCEFF25" w14:textId="77777777" w:rsidR="00C405FC" w:rsidRPr="00011FC6" w:rsidRDefault="00C405FC" w:rsidP="00C405FC">
      <w:pPr>
        <w:ind w:left="5040" w:firstLine="720"/>
        <w:rPr>
          <w:color w:val="0000FF" w:themeColor="hyperlink"/>
          <w:sz w:val="22"/>
          <w:szCs w:val="22"/>
          <w:u w:val="single"/>
        </w:rPr>
      </w:pPr>
      <w:r>
        <w:rPr>
          <w:sz w:val="22"/>
          <w:szCs w:val="22"/>
        </w:rPr>
        <w:t>B</w:t>
      </w:r>
      <w:r w:rsidRPr="00112C95">
        <w:rPr>
          <w:sz w:val="22"/>
          <w:szCs w:val="22"/>
        </w:rPr>
        <w:t>ox 146</w:t>
      </w:r>
    </w:p>
    <w:p w14:paraId="691F0E92" w14:textId="6EAC228C" w:rsidR="00C405FC" w:rsidRDefault="00C405FC" w:rsidP="00C405FC">
      <w:pPr>
        <w:ind w:left="720" w:firstLine="720"/>
        <w:rPr>
          <w:sz w:val="22"/>
          <w:szCs w:val="22"/>
        </w:rPr>
      </w:pPr>
      <w:r w:rsidRPr="00D0168A">
        <w:rPr>
          <w:b/>
          <w:sz w:val="22"/>
          <w:szCs w:val="22"/>
        </w:rPr>
        <w:t>Fax</w:t>
      </w:r>
      <w:r w:rsidR="00935352">
        <w:rPr>
          <w:sz w:val="22"/>
          <w:szCs w:val="22"/>
        </w:rPr>
        <w:t>:</w:t>
      </w:r>
      <w:r w:rsidR="00935352">
        <w:rPr>
          <w:sz w:val="22"/>
          <w:szCs w:val="22"/>
        </w:rPr>
        <w:tab/>
        <w:t>(570) 321- 4244</w:t>
      </w:r>
      <w:r w:rsidRPr="00D0168A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935352">
        <w:rPr>
          <w:sz w:val="22"/>
          <w:szCs w:val="22"/>
        </w:rPr>
        <w:t>One</w:t>
      </w:r>
      <w:r w:rsidRPr="00112C95">
        <w:rPr>
          <w:sz w:val="22"/>
          <w:szCs w:val="22"/>
        </w:rPr>
        <w:t xml:space="preserve"> College Place</w:t>
      </w:r>
      <w:r>
        <w:rPr>
          <w:sz w:val="22"/>
          <w:szCs w:val="22"/>
        </w:rPr>
        <w:t xml:space="preserve"> </w:t>
      </w:r>
    </w:p>
    <w:p w14:paraId="677EF8F6" w14:textId="77777777" w:rsidR="00C405FC" w:rsidRPr="000169DF" w:rsidRDefault="00C405FC" w:rsidP="00C405FC">
      <w:pPr>
        <w:ind w:left="5760"/>
        <w:rPr>
          <w:sz w:val="22"/>
          <w:szCs w:val="22"/>
        </w:rPr>
      </w:pPr>
      <w:r w:rsidRPr="00112C95">
        <w:rPr>
          <w:sz w:val="22"/>
          <w:szCs w:val="22"/>
        </w:rPr>
        <w:t>Williamsport, PA 17701</w:t>
      </w:r>
    </w:p>
    <w:p w14:paraId="0D21F439" w14:textId="77777777" w:rsidR="00D0168A" w:rsidRDefault="00D0168A" w:rsidP="00112C95">
      <w:pPr>
        <w:jc w:val="center"/>
        <w:rPr>
          <w:sz w:val="22"/>
          <w:szCs w:val="22"/>
        </w:rPr>
      </w:pPr>
    </w:p>
    <w:sectPr w:rsidR="00D0168A" w:rsidSect="000030CF">
      <w:footerReference w:type="default" r:id="rId12"/>
      <w:headerReference w:type="first" r:id="rId13"/>
      <w:pgSz w:w="12240" w:h="15840"/>
      <w:pgMar w:top="900" w:right="1440" w:bottom="99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494DA" w14:textId="77777777" w:rsidR="004F00A7" w:rsidRDefault="004F00A7" w:rsidP="00231979">
      <w:r>
        <w:separator/>
      </w:r>
    </w:p>
  </w:endnote>
  <w:endnote w:type="continuationSeparator" w:id="0">
    <w:p w14:paraId="1EB23CE0" w14:textId="77777777" w:rsidR="004F00A7" w:rsidRDefault="004F00A7" w:rsidP="00231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918EA" w14:textId="73061CC5" w:rsidR="00C753F8" w:rsidRPr="00E96B3D" w:rsidRDefault="00C753F8">
    <w:pPr>
      <w:pStyle w:val="Footer"/>
      <w:rPr>
        <w:rFonts w:cs="Arial"/>
        <w:sz w:val="22"/>
        <w:szCs w:val="22"/>
      </w:rPr>
    </w:pPr>
    <w:r w:rsidRPr="00E96B3D">
      <w:rPr>
        <w:rFonts w:cs="Arial"/>
        <w:color w:val="7F7F7F" w:themeColor="background1" w:themeShade="7F"/>
        <w:spacing w:val="60"/>
        <w:sz w:val="22"/>
        <w:szCs w:val="22"/>
      </w:rPr>
      <w:tab/>
      <w:t>Page</w:t>
    </w:r>
    <w:r w:rsidRPr="00E96B3D">
      <w:rPr>
        <w:rFonts w:cs="Arial"/>
        <w:sz w:val="22"/>
        <w:szCs w:val="22"/>
      </w:rPr>
      <w:t xml:space="preserve"> | </w:t>
    </w:r>
    <w:r w:rsidRPr="00E96B3D">
      <w:rPr>
        <w:rFonts w:cs="Arial"/>
        <w:sz w:val="22"/>
        <w:szCs w:val="22"/>
      </w:rPr>
      <w:fldChar w:fldCharType="begin"/>
    </w:r>
    <w:r w:rsidRPr="00E96B3D">
      <w:rPr>
        <w:rFonts w:cs="Arial"/>
        <w:sz w:val="22"/>
        <w:szCs w:val="22"/>
      </w:rPr>
      <w:instrText xml:space="preserve"> PAGE   \* MERGEFORMAT </w:instrText>
    </w:r>
    <w:r w:rsidRPr="00E96B3D">
      <w:rPr>
        <w:rFonts w:cs="Arial"/>
        <w:sz w:val="22"/>
        <w:szCs w:val="22"/>
      </w:rPr>
      <w:fldChar w:fldCharType="separate"/>
    </w:r>
    <w:r w:rsidR="00940B5E" w:rsidRPr="00940B5E">
      <w:rPr>
        <w:rFonts w:cs="Arial"/>
        <w:b/>
        <w:bCs/>
        <w:noProof/>
        <w:sz w:val="22"/>
        <w:szCs w:val="22"/>
      </w:rPr>
      <w:t>2</w:t>
    </w:r>
    <w:r w:rsidRPr="00E96B3D">
      <w:rPr>
        <w:rFonts w:cs="Arial"/>
        <w:b/>
        <w:bCs/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8136B" w14:textId="77777777" w:rsidR="004F00A7" w:rsidRDefault="004F00A7" w:rsidP="00231979">
      <w:r>
        <w:separator/>
      </w:r>
    </w:p>
  </w:footnote>
  <w:footnote w:type="continuationSeparator" w:id="0">
    <w:p w14:paraId="4B75A191" w14:textId="77777777" w:rsidR="004F00A7" w:rsidRDefault="004F00A7" w:rsidP="002319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94D79" w14:textId="6F995FCA" w:rsidR="00C753F8" w:rsidRPr="00F73F0B" w:rsidRDefault="00C753F8" w:rsidP="00630692">
    <w:pPr>
      <w:jc w:val="center"/>
      <w:rPr>
        <w:b/>
        <w:sz w:val="22"/>
        <w:szCs w:val="22"/>
      </w:rPr>
    </w:pPr>
    <w:r w:rsidRPr="006567A7">
      <w:rPr>
        <w:rFonts w:ascii="Calibri" w:hAnsi="Calibri"/>
        <w:noProof/>
        <w:sz w:val="36"/>
        <w:szCs w:val="36"/>
      </w:rPr>
      <w:drawing>
        <wp:anchor distT="0" distB="0" distL="114300" distR="114300" simplePos="0" relativeHeight="251660288" behindDoc="0" locked="0" layoutInCell="1" allowOverlap="1" wp14:anchorId="4A3F1E34" wp14:editId="727688DB">
          <wp:simplePos x="0" y="0"/>
          <wp:positionH relativeFrom="column">
            <wp:posOffset>-205740</wp:posOffset>
          </wp:positionH>
          <wp:positionV relativeFrom="paragraph">
            <wp:posOffset>-212725</wp:posOffset>
          </wp:positionV>
          <wp:extent cx="3276600" cy="728345"/>
          <wp:effectExtent l="0" t="0" r="0" b="0"/>
          <wp:wrapSquare wrapText="bothSides"/>
          <wp:docPr id="15" name="Picture 15" descr="lycoming college res life logo hor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ycoming college res life logo hor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0" cy="728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567A7">
      <w:tab/>
    </w:r>
    <w:r w:rsidRPr="006567A7">
      <w:rPr>
        <w:b/>
        <w:sz w:val="22"/>
        <w:szCs w:val="22"/>
      </w:rPr>
      <w:t xml:space="preserve"> </w:t>
    </w:r>
    <w:r w:rsidRPr="00F73F0B">
      <w:rPr>
        <w:b/>
        <w:sz w:val="22"/>
        <w:szCs w:val="22"/>
      </w:rPr>
      <w:t>Support Animal</w:t>
    </w:r>
    <w:r w:rsidR="00C32FB6">
      <w:rPr>
        <w:b/>
        <w:sz w:val="22"/>
        <w:szCs w:val="22"/>
      </w:rPr>
      <w:t xml:space="preserve"> (SA)</w:t>
    </w:r>
    <w:r w:rsidRPr="00F73F0B">
      <w:rPr>
        <w:b/>
        <w:sz w:val="22"/>
        <w:szCs w:val="22"/>
      </w:rPr>
      <w:t xml:space="preserve"> </w:t>
    </w:r>
    <w:r w:rsidR="00E871D0" w:rsidRPr="00F73F0B">
      <w:rPr>
        <w:b/>
        <w:sz w:val="22"/>
        <w:szCs w:val="22"/>
      </w:rPr>
      <w:t xml:space="preserve">Request </w:t>
    </w:r>
    <w:r w:rsidR="00935352" w:rsidRPr="00F73F0B">
      <w:rPr>
        <w:b/>
        <w:sz w:val="22"/>
        <w:szCs w:val="22"/>
      </w:rPr>
      <w:t>202</w:t>
    </w:r>
    <w:r w:rsidR="002109E6" w:rsidRPr="00F73F0B">
      <w:rPr>
        <w:b/>
        <w:sz w:val="22"/>
        <w:szCs w:val="22"/>
      </w:rPr>
      <w:t>2</w:t>
    </w:r>
    <w:r w:rsidR="00935352" w:rsidRPr="00F73F0B">
      <w:rPr>
        <w:b/>
        <w:sz w:val="22"/>
        <w:szCs w:val="22"/>
      </w:rPr>
      <w:t>-202</w:t>
    </w:r>
    <w:r w:rsidR="002109E6" w:rsidRPr="00F73F0B">
      <w:rPr>
        <w:b/>
        <w:sz w:val="22"/>
        <w:szCs w:val="22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F44BD"/>
    <w:multiLevelType w:val="hybridMultilevel"/>
    <w:tmpl w:val="A7B8C31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F1C8A"/>
    <w:multiLevelType w:val="hybridMultilevel"/>
    <w:tmpl w:val="1BBA0D4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85734"/>
    <w:multiLevelType w:val="hybridMultilevel"/>
    <w:tmpl w:val="5792E3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A2E68"/>
    <w:multiLevelType w:val="hybridMultilevel"/>
    <w:tmpl w:val="BAD2BE66"/>
    <w:lvl w:ilvl="0" w:tplc="04090015">
      <w:start w:val="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762C8F"/>
    <w:multiLevelType w:val="hybridMultilevel"/>
    <w:tmpl w:val="A238D090"/>
    <w:lvl w:ilvl="0" w:tplc="AF68A13E">
      <w:start w:val="1"/>
      <w:numFmt w:val="decimal"/>
      <w:lvlText w:val="%1."/>
      <w:lvlJc w:val="left"/>
      <w:pPr>
        <w:ind w:left="540" w:hanging="360"/>
      </w:pPr>
      <w:rPr>
        <w:rFonts w:ascii="Californian FB" w:eastAsiaTheme="minorEastAsia" w:hAnsi="Californian FB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20F62"/>
    <w:multiLevelType w:val="hybridMultilevel"/>
    <w:tmpl w:val="2DB01DDA"/>
    <w:lvl w:ilvl="0" w:tplc="A00EEB0A">
      <w:start w:val="1"/>
      <w:numFmt w:val="upperLetter"/>
      <w:lvlText w:val="%1."/>
      <w:lvlJc w:val="left"/>
      <w:pPr>
        <w:ind w:left="54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4B68EF"/>
    <w:multiLevelType w:val="hybridMultilevel"/>
    <w:tmpl w:val="B95A3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A56892"/>
    <w:multiLevelType w:val="hybridMultilevel"/>
    <w:tmpl w:val="F2740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556B3"/>
    <w:multiLevelType w:val="hybridMultilevel"/>
    <w:tmpl w:val="CF42C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2F8C2B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697B2A"/>
    <w:multiLevelType w:val="hybridMultilevel"/>
    <w:tmpl w:val="A60EF9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E611CD"/>
    <w:multiLevelType w:val="hybridMultilevel"/>
    <w:tmpl w:val="967699B8"/>
    <w:lvl w:ilvl="0" w:tplc="04090015">
      <w:start w:val="7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8"/>
  </w:num>
  <w:num w:numId="5">
    <w:abstractNumId w:val="2"/>
  </w:num>
  <w:num w:numId="6">
    <w:abstractNumId w:val="3"/>
  </w:num>
  <w:num w:numId="7">
    <w:abstractNumId w:val="10"/>
  </w:num>
  <w:num w:numId="8">
    <w:abstractNumId w:val="1"/>
  </w:num>
  <w:num w:numId="9">
    <w:abstractNumId w:val="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zI0MjUyMDcxMDRS0lEKTi0uzszPAykwrgUAEUtRwiwAAAA="/>
  </w:docVars>
  <w:rsids>
    <w:rsidRoot w:val="00F1211E"/>
    <w:rsid w:val="00000185"/>
    <w:rsid w:val="000030CF"/>
    <w:rsid w:val="00011FC6"/>
    <w:rsid w:val="000169DF"/>
    <w:rsid w:val="000256DA"/>
    <w:rsid w:val="00071E89"/>
    <w:rsid w:val="00073C54"/>
    <w:rsid w:val="00073E59"/>
    <w:rsid w:val="00093A82"/>
    <w:rsid w:val="000A4822"/>
    <w:rsid w:val="000B68BD"/>
    <w:rsid w:val="000B6E01"/>
    <w:rsid w:val="000E00BD"/>
    <w:rsid w:val="000F1177"/>
    <w:rsid w:val="000F6383"/>
    <w:rsid w:val="00110515"/>
    <w:rsid w:val="001125FE"/>
    <w:rsid w:val="00112C95"/>
    <w:rsid w:val="00124154"/>
    <w:rsid w:val="00131DE1"/>
    <w:rsid w:val="00141AE9"/>
    <w:rsid w:val="001461A7"/>
    <w:rsid w:val="001519CC"/>
    <w:rsid w:val="00156776"/>
    <w:rsid w:val="00157FFC"/>
    <w:rsid w:val="00166931"/>
    <w:rsid w:val="001B71B7"/>
    <w:rsid w:val="001E061E"/>
    <w:rsid w:val="001E49B4"/>
    <w:rsid w:val="002109E6"/>
    <w:rsid w:val="00231979"/>
    <w:rsid w:val="00234FF5"/>
    <w:rsid w:val="00240244"/>
    <w:rsid w:val="0025360D"/>
    <w:rsid w:val="002561EE"/>
    <w:rsid w:val="002720C8"/>
    <w:rsid w:val="00272348"/>
    <w:rsid w:val="00277BB9"/>
    <w:rsid w:val="002827A5"/>
    <w:rsid w:val="0029029B"/>
    <w:rsid w:val="002A2295"/>
    <w:rsid w:val="002A59F2"/>
    <w:rsid w:val="002C3A2D"/>
    <w:rsid w:val="002D3DEB"/>
    <w:rsid w:val="0030176E"/>
    <w:rsid w:val="00307E48"/>
    <w:rsid w:val="0033418B"/>
    <w:rsid w:val="003477C7"/>
    <w:rsid w:val="00352DC9"/>
    <w:rsid w:val="003725BE"/>
    <w:rsid w:val="00380FA0"/>
    <w:rsid w:val="003841B1"/>
    <w:rsid w:val="003A11C0"/>
    <w:rsid w:val="003B3185"/>
    <w:rsid w:val="003B4E59"/>
    <w:rsid w:val="003F2EDF"/>
    <w:rsid w:val="003F579E"/>
    <w:rsid w:val="004245AC"/>
    <w:rsid w:val="00446730"/>
    <w:rsid w:val="00466E69"/>
    <w:rsid w:val="004831F2"/>
    <w:rsid w:val="004A1AD7"/>
    <w:rsid w:val="004A1C4C"/>
    <w:rsid w:val="004B0FB8"/>
    <w:rsid w:val="004C3596"/>
    <w:rsid w:val="004D0701"/>
    <w:rsid w:val="004D10F4"/>
    <w:rsid w:val="004E3544"/>
    <w:rsid w:val="004F00A7"/>
    <w:rsid w:val="00507935"/>
    <w:rsid w:val="005339A3"/>
    <w:rsid w:val="0055610F"/>
    <w:rsid w:val="00561478"/>
    <w:rsid w:val="00572B96"/>
    <w:rsid w:val="00573759"/>
    <w:rsid w:val="005A50E6"/>
    <w:rsid w:val="005B7390"/>
    <w:rsid w:val="005C1D39"/>
    <w:rsid w:val="005D6ED2"/>
    <w:rsid w:val="005F3EC3"/>
    <w:rsid w:val="00615BCF"/>
    <w:rsid w:val="0062167C"/>
    <w:rsid w:val="00630692"/>
    <w:rsid w:val="00630C29"/>
    <w:rsid w:val="00654FA4"/>
    <w:rsid w:val="006567A7"/>
    <w:rsid w:val="00666C99"/>
    <w:rsid w:val="00676F56"/>
    <w:rsid w:val="006802CA"/>
    <w:rsid w:val="006901A4"/>
    <w:rsid w:val="006A4A19"/>
    <w:rsid w:val="006A64AC"/>
    <w:rsid w:val="006E0462"/>
    <w:rsid w:val="006F418E"/>
    <w:rsid w:val="00732785"/>
    <w:rsid w:val="00753AD6"/>
    <w:rsid w:val="00770470"/>
    <w:rsid w:val="007715DF"/>
    <w:rsid w:val="00773521"/>
    <w:rsid w:val="007759CC"/>
    <w:rsid w:val="00795813"/>
    <w:rsid w:val="007A2085"/>
    <w:rsid w:val="007C66E5"/>
    <w:rsid w:val="007D5ED8"/>
    <w:rsid w:val="007E2548"/>
    <w:rsid w:val="007F7552"/>
    <w:rsid w:val="00810CBE"/>
    <w:rsid w:val="0083363E"/>
    <w:rsid w:val="00840A51"/>
    <w:rsid w:val="0085494D"/>
    <w:rsid w:val="00862CD3"/>
    <w:rsid w:val="008939F7"/>
    <w:rsid w:val="008A7D24"/>
    <w:rsid w:val="008C010A"/>
    <w:rsid w:val="008C3C72"/>
    <w:rsid w:val="008D2A2E"/>
    <w:rsid w:val="008E3C6B"/>
    <w:rsid w:val="008E4912"/>
    <w:rsid w:val="008E65E2"/>
    <w:rsid w:val="008F5F19"/>
    <w:rsid w:val="009036CC"/>
    <w:rsid w:val="00913FEA"/>
    <w:rsid w:val="00916F2C"/>
    <w:rsid w:val="00933C0B"/>
    <w:rsid w:val="00935352"/>
    <w:rsid w:val="00940B5E"/>
    <w:rsid w:val="00960A06"/>
    <w:rsid w:val="00961F7D"/>
    <w:rsid w:val="009B3EB6"/>
    <w:rsid w:val="009B624E"/>
    <w:rsid w:val="009C63C4"/>
    <w:rsid w:val="009F4986"/>
    <w:rsid w:val="00A05552"/>
    <w:rsid w:val="00A13F67"/>
    <w:rsid w:val="00A2498B"/>
    <w:rsid w:val="00A309DB"/>
    <w:rsid w:val="00A51123"/>
    <w:rsid w:val="00A61989"/>
    <w:rsid w:val="00A75DAC"/>
    <w:rsid w:val="00A82807"/>
    <w:rsid w:val="00A844D6"/>
    <w:rsid w:val="00A8472C"/>
    <w:rsid w:val="00A87A70"/>
    <w:rsid w:val="00A96662"/>
    <w:rsid w:val="00AA6D4A"/>
    <w:rsid w:val="00AB65A2"/>
    <w:rsid w:val="00AC0176"/>
    <w:rsid w:val="00AC0473"/>
    <w:rsid w:val="00AF0904"/>
    <w:rsid w:val="00B115EF"/>
    <w:rsid w:val="00B12B36"/>
    <w:rsid w:val="00B36C77"/>
    <w:rsid w:val="00B41452"/>
    <w:rsid w:val="00B4588F"/>
    <w:rsid w:val="00B53D59"/>
    <w:rsid w:val="00B67453"/>
    <w:rsid w:val="00B8574B"/>
    <w:rsid w:val="00BD6DC2"/>
    <w:rsid w:val="00BD711C"/>
    <w:rsid w:val="00BF36F0"/>
    <w:rsid w:val="00C13B9C"/>
    <w:rsid w:val="00C17376"/>
    <w:rsid w:val="00C2527A"/>
    <w:rsid w:val="00C32FB6"/>
    <w:rsid w:val="00C405FC"/>
    <w:rsid w:val="00C62BD7"/>
    <w:rsid w:val="00C656B0"/>
    <w:rsid w:val="00C753F8"/>
    <w:rsid w:val="00CC65C8"/>
    <w:rsid w:val="00CD10EC"/>
    <w:rsid w:val="00CE6A89"/>
    <w:rsid w:val="00CF37C8"/>
    <w:rsid w:val="00CF6B88"/>
    <w:rsid w:val="00D0168A"/>
    <w:rsid w:val="00D46ABA"/>
    <w:rsid w:val="00D53278"/>
    <w:rsid w:val="00D566E9"/>
    <w:rsid w:val="00D807BA"/>
    <w:rsid w:val="00D8090C"/>
    <w:rsid w:val="00D8391C"/>
    <w:rsid w:val="00DA0AB9"/>
    <w:rsid w:val="00DD32A9"/>
    <w:rsid w:val="00DE01D1"/>
    <w:rsid w:val="00DE7248"/>
    <w:rsid w:val="00DE7ADE"/>
    <w:rsid w:val="00DE7DC7"/>
    <w:rsid w:val="00DF7DD1"/>
    <w:rsid w:val="00E16BDB"/>
    <w:rsid w:val="00E42191"/>
    <w:rsid w:val="00E45326"/>
    <w:rsid w:val="00E66985"/>
    <w:rsid w:val="00E714E2"/>
    <w:rsid w:val="00E871D0"/>
    <w:rsid w:val="00E87AC8"/>
    <w:rsid w:val="00E96B3D"/>
    <w:rsid w:val="00EC046A"/>
    <w:rsid w:val="00EF6744"/>
    <w:rsid w:val="00F1211E"/>
    <w:rsid w:val="00F166A2"/>
    <w:rsid w:val="00F620F0"/>
    <w:rsid w:val="00F702F1"/>
    <w:rsid w:val="00F73F0B"/>
    <w:rsid w:val="00F74737"/>
    <w:rsid w:val="00F761A0"/>
    <w:rsid w:val="00F95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F83182"/>
  <w14:defaultImageDpi w14:val="330"/>
  <w15:docId w15:val="{D5E270D0-288E-42EC-83F4-62B0A1496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61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19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1979"/>
  </w:style>
  <w:style w:type="paragraph" w:styleId="Footer">
    <w:name w:val="footer"/>
    <w:basedOn w:val="Normal"/>
    <w:link w:val="FooterChar"/>
    <w:uiPriority w:val="99"/>
    <w:unhideWhenUsed/>
    <w:rsid w:val="002319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1979"/>
  </w:style>
  <w:style w:type="character" w:styleId="Hyperlink">
    <w:name w:val="Hyperlink"/>
    <w:basedOn w:val="DefaultParagraphFont"/>
    <w:uiPriority w:val="99"/>
    <w:unhideWhenUsed/>
    <w:rsid w:val="00916F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47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slife@lycoming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9483BFC27B34488577FAE55C97BB7C" ma:contentTypeVersion="13" ma:contentTypeDescription="Create a new document." ma:contentTypeScope="" ma:versionID="0df471b6a89f4f1e7266406c291ac056">
  <xsd:schema xmlns:xsd="http://www.w3.org/2001/XMLSchema" xmlns:xs="http://www.w3.org/2001/XMLSchema" xmlns:p="http://schemas.microsoft.com/office/2006/metadata/properties" xmlns:ns3="feaff1e0-a806-4393-8e4f-2e6ddb8531c3" xmlns:ns4="765dc3e1-acec-408e-974f-d034ccc5c095" targetNamespace="http://schemas.microsoft.com/office/2006/metadata/properties" ma:root="true" ma:fieldsID="e16977aae78b7e071bc4567305c6a259" ns3:_="" ns4:_="">
    <xsd:import namespace="feaff1e0-a806-4393-8e4f-2e6ddb8531c3"/>
    <xsd:import namespace="765dc3e1-acec-408e-974f-d034ccc5c0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aff1e0-a806-4393-8e4f-2e6ddb8531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5dc3e1-acec-408e-974f-d034ccc5c09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DAC2E-2B49-44CA-AEFF-5FF9C83356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7E88BD-290D-49E0-9CC4-CD07376EF5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0EF5DEE-DD31-41A8-BBF6-A8B8B4437F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aff1e0-a806-4393-8e4f-2e6ddb8531c3"/>
    <ds:schemaRef ds:uri="765dc3e1-acec-408e-974f-d034ccc5c0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E06987-704F-4DBA-A1A9-41120B307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94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IS</Company>
  <LinksUpToDate>false</LinksUpToDate>
  <CharactersWithSpaces>4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HUMMEL</dc:creator>
  <cp:keywords/>
  <dc:description/>
  <cp:lastModifiedBy>DAN MILLER</cp:lastModifiedBy>
  <cp:revision>2</cp:revision>
  <cp:lastPrinted>2022-11-14T19:30:00Z</cp:lastPrinted>
  <dcterms:created xsi:type="dcterms:W3CDTF">2022-11-14T20:00:00Z</dcterms:created>
  <dcterms:modified xsi:type="dcterms:W3CDTF">2022-11-14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9483BFC27B34488577FAE55C97BB7C</vt:lpwstr>
  </property>
</Properties>
</file>